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HW</w:t>
            </w:r>
            <w:r>
              <w:rPr>
                <w:rFonts w:ascii="Calibri" w:hAnsi="Calibri"/>
                <w:sz w:val="20"/>
              </w:rPr>
              <w:t xml:space="preserve">, N = 16,96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sian</w:t>
            </w:r>
            <w:r>
              <w:rPr>
                <w:rFonts w:ascii="Calibri" w:hAnsi="Calibri"/>
                <w:sz w:val="20"/>
              </w:rPr>
              <w:t xml:space="preserve">, N = 57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Black</w:t>
            </w:r>
            <w:r>
              <w:rPr>
                <w:rFonts w:ascii="Calibri" w:hAnsi="Calibri"/>
                <w:sz w:val="20"/>
              </w:rPr>
              <w:t xml:space="preserve">, N = 2,25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panic</w:t>
            </w:r>
            <w:r>
              <w:rPr>
                <w:rFonts w:ascii="Calibri" w:hAnsi="Calibri"/>
                <w:sz w:val="20"/>
              </w:rPr>
              <w:t xml:space="preserve">, N = 96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A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992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07 (9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8 (9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7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 (9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76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4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47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4 (6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86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7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 (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96 (2.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01 (3.5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.36 (3.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80 (4.9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6 (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1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 (4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10 (4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7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8 (5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cholesterol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52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1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9 (5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9 (1.7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9 (1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0 (1.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6 (2.3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44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2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2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2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392 (6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9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6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3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44 (2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18 (2.0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2 (2.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0 (2.2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CAI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5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2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00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8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 (5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PO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3/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85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5 (6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2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2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26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4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4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5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9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0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drs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2 (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 (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 (4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gno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6 (2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77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9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779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0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2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3 (4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B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0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S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8 (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B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T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4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1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C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1 (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8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3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77 (6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6 (46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8:38:43Z</dcterms:created>
  <dcterms:modified xsi:type="dcterms:W3CDTF">2023-11-28T18:3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